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66C9" w:rsidRDefault="000566C9" w:rsidP="000566C9">
      <w:pPr>
        <w:jc w:val="center"/>
        <w:rPr>
          <w:b/>
          <w:bCs/>
          <w:i/>
          <w:iCs/>
          <w:sz w:val="28"/>
          <w:szCs w:val="28"/>
          <w:u w:val="single"/>
        </w:rPr>
      </w:pPr>
    </w:p>
    <w:p w:rsidR="00957AE6" w:rsidRDefault="00957AE6" w:rsidP="00B135F1">
      <w:pPr>
        <w:pBdr>
          <w:bottom w:val="single" w:sz="4" w:space="1" w:color="auto"/>
        </w:pBdr>
        <w:jc w:val="center"/>
        <w:rPr>
          <w:rFonts w:ascii="Garamond" w:hAnsi="Garamond"/>
          <w:b/>
          <w:bCs/>
          <w:caps/>
        </w:rPr>
      </w:pPr>
      <w:r w:rsidRPr="00726C05">
        <w:rPr>
          <w:rFonts w:ascii="Garamond" w:hAnsi="Garamond"/>
          <w:b/>
          <w:bCs/>
          <w:caps/>
        </w:rPr>
        <w:t xml:space="preserve">Peer-Observation </w:t>
      </w:r>
      <w:bookmarkStart w:id="0" w:name="_GoBack"/>
      <w:bookmarkEnd w:id="0"/>
    </w:p>
    <w:p w:rsidR="00726C05" w:rsidRPr="00726C05" w:rsidRDefault="00726C05" w:rsidP="004B10EC">
      <w:pPr>
        <w:pBdr>
          <w:bottom w:val="single" w:sz="4" w:space="1" w:color="auto"/>
        </w:pBdr>
        <w:jc w:val="center"/>
        <w:rPr>
          <w:rFonts w:ascii="Garamond" w:hAnsi="Garamond"/>
          <w:b/>
          <w:bCs/>
          <w:caps/>
          <w:sz w:val="32"/>
          <w:szCs w:val="32"/>
        </w:rPr>
      </w:pPr>
    </w:p>
    <w:p w:rsidR="000566C9" w:rsidRPr="003D413B" w:rsidRDefault="000566C9" w:rsidP="007A6A26">
      <w:pPr>
        <w:spacing w:line="360" w:lineRule="auto"/>
        <w:jc w:val="center"/>
        <w:rPr>
          <w:rFonts w:asciiTheme="minorHAnsi" w:hAnsiTheme="minorHAnsi"/>
          <w:b/>
          <w:bCs/>
          <w:sz w:val="28"/>
          <w:szCs w:val="28"/>
        </w:rPr>
      </w:pPr>
      <w:r w:rsidRPr="003D413B">
        <w:rPr>
          <w:rFonts w:asciiTheme="minorHAnsi" w:hAnsiTheme="minorHAnsi"/>
          <w:b/>
          <w:bCs/>
          <w:sz w:val="28"/>
          <w:szCs w:val="28"/>
        </w:rPr>
        <w:t>Feedback</w:t>
      </w:r>
      <w:r w:rsidR="00957AE6" w:rsidRPr="003D413B">
        <w:rPr>
          <w:rFonts w:asciiTheme="minorHAnsi" w:hAnsiTheme="minorHAnsi"/>
          <w:b/>
          <w:bCs/>
          <w:sz w:val="28"/>
          <w:szCs w:val="28"/>
        </w:rPr>
        <w:t xml:space="preserve"> to Colleague</w:t>
      </w:r>
    </w:p>
    <w:p w:rsidR="000566C9" w:rsidRPr="003D413B" w:rsidRDefault="000566C9" w:rsidP="0063235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Observer</w:t>
      </w:r>
      <w:r w:rsidR="00D47409" w:rsidRPr="003D413B">
        <w:rPr>
          <w:rFonts w:asciiTheme="minorHAnsi" w:hAnsiTheme="minorHAnsi"/>
        </w:rPr>
        <w:t xml:space="preserve"> (s</w:t>
      </w:r>
      <w:r w:rsidR="004B10EC" w:rsidRPr="003D413B">
        <w:rPr>
          <w:rFonts w:asciiTheme="minorHAnsi" w:hAnsiTheme="minorHAnsi"/>
        </w:rPr>
        <w:t>)</w:t>
      </w:r>
      <w:r w:rsidR="004B10EC" w:rsidRPr="003D413B">
        <w:rPr>
          <w:rFonts w:asciiTheme="minorHAnsi" w:hAnsiTheme="minorHAnsi"/>
          <w:rtl/>
        </w:rPr>
        <w:t>:</w:t>
      </w:r>
      <w:r w:rsidR="00652224" w:rsidRPr="003D413B">
        <w:rPr>
          <w:rFonts w:asciiTheme="minorHAnsi" w:hAnsiTheme="minorHAnsi"/>
          <w:b/>
          <w:bCs/>
        </w:rPr>
        <w:t xml:space="preserve"> </w:t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652224" w:rsidRPr="003D413B">
        <w:rPr>
          <w:rFonts w:asciiTheme="minorHAnsi" w:hAnsiTheme="minorHAnsi"/>
          <w:b/>
          <w:bCs/>
        </w:rPr>
        <w:t xml:space="preserve">Dr. </w:t>
      </w:r>
    </w:p>
    <w:p w:rsidR="000566C9" w:rsidRPr="003D413B" w:rsidRDefault="000566C9" w:rsidP="0063235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4105"/>
        </w:tabs>
        <w:autoSpaceDE w:val="0"/>
        <w:autoSpaceDN w:val="0"/>
        <w:adjustRightInd w:val="0"/>
        <w:rPr>
          <w:rFonts w:asciiTheme="minorHAnsi" w:hAnsiTheme="minorHAnsi" w:cs="Times"/>
          <w:b/>
          <w:bCs/>
          <w:color w:val="000000"/>
          <w:sz w:val="32"/>
          <w:szCs w:val="32"/>
        </w:rPr>
      </w:pPr>
      <w:r w:rsidRPr="003D413B">
        <w:rPr>
          <w:rFonts w:asciiTheme="minorHAnsi" w:hAnsiTheme="minorHAnsi"/>
        </w:rPr>
        <w:t>Colleague:</w:t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726C05" w:rsidRPr="003D413B">
        <w:rPr>
          <w:rFonts w:asciiTheme="minorHAnsi" w:hAnsiTheme="minorHAnsi"/>
          <w:b/>
          <w:bCs/>
        </w:rPr>
        <w:t xml:space="preserve">Dr. </w:t>
      </w:r>
      <w:r w:rsidR="0063235E">
        <w:rPr>
          <w:rFonts w:asciiTheme="minorHAnsi" w:hAnsiTheme="minorHAnsi"/>
          <w:b/>
          <w:bCs/>
        </w:rPr>
        <w:tab/>
      </w:r>
    </w:p>
    <w:p w:rsidR="00726C05" w:rsidRPr="003D413B" w:rsidRDefault="000566C9" w:rsidP="00B256F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College:</w:t>
      </w:r>
      <w:r w:rsidR="00652224" w:rsidRPr="003D413B">
        <w:rPr>
          <w:rFonts w:asciiTheme="minorHAnsi" w:hAnsiTheme="minorHAnsi"/>
          <w:b/>
          <w:bCs/>
        </w:rPr>
        <w:t xml:space="preserve"> </w:t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4B10EC" w:rsidRPr="003D413B">
        <w:rPr>
          <w:rFonts w:asciiTheme="minorHAnsi" w:hAnsiTheme="minorHAnsi"/>
          <w:b/>
          <w:bCs/>
        </w:rPr>
        <w:tab/>
      </w:r>
      <w:r w:rsidR="00F42A71" w:rsidRPr="003D413B">
        <w:rPr>
          <w:rFonts w:asciiTheme="minorHAnsi" w:hAnsiTheme="minorHAnsi"/>
          <w:b/>
          <w:bCs/>
        </w:rPr>
        <w:t>C</w:t>
      </w:r>
      <w:r w:rsidR="004B10EC" w:rsidRPr="003D413B">
        <w:rPr>
          <w:rFonts w:asciiTheme="minorHAnsi" w:hAnsiTheme="minorHAnsi"/>
          <w:b/>
          <w:bCs/>
        </w:rPr>
        <w:t xml:space="preserve">ollege of </w:t>
      </w:r>
    </w:p>
    <w:p w:rsidR="000566C9" w:rsidRPr="003D413B" w:rsidRDefault="00726C05" w:rsidP="00B256F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Department:</w:t>
      </w:r>
      <w:r w:rsidRPr="003D413B">
        <w:rPr>
          <w:rFonts w:asciiTheme="minorHAnsi" w:hAnsiTheme="minorHAnsi"/>
        </w:rPr>
        <w:tab/>
      </w:r>
      <w:r w:rsidRPr="003D413B">
        <w:rPr>
          <w:rFonts w:asciiTheme="minorHAnsi" w:hAnsiTheme="minorHAnsi"/>
        </w:rPr>
        <w:tab/>
      </w:r>
      <w:r w:rsidRPr="003D413B">
        <w:rPr>
          <w:rFonts w:asciiTheme="minorHAnsi" w:hAnsiTheme="minorHAnsi"/>
          <w:b/>
          <w:bCs/>
        </w:rPr>
        <w:tab/>
      </w:r>
      <w:r w:rsidR="0063235E">
        <w:rPr>
          <w:rFonts w:asciiTheme="minorHAnsi" w:hAnsiTheme="minorHAnsi"/>
          <w:b/>
          <w:bCs/>
        </w:rPr>
        <w:t>xxx</w:t>
      </w:r>
    </w:p>
    <w:p w:rsidR="000566C9" w:rsidRPr="003D413B" w:rsidRDefault="00F42A71" w:rsidP="00B256FE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 xml:space="preserve">Course: </w:t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4B10EC" w:rsidRPr="003D413B">
        <w:rPr>
          <w:rFonts w:asciiTheme="minorHAnsi" w:hAnsiTheme="minorHAnsi"/>
        </w:rPr>
        <w:tab/>
      </w:r>
      <w:r w:rsidR="00B256FE">
        <w:rPr>
          <w:rFonts w:asciiTheme="minorHAnsi" w:hAnsiTheme="minorHAnsi"/>
          <w:b/>
          <w:bCs/>
        </w:rPr>
        <w:t>xxx</w:t>
      </w:r>
    </w:p>
    <w:p w:rsidR="00D47409" w:rsidRPr="003D413B" w:rsidRDefault="00D47409" w:rsidP="00726C05">
      <w:pPr>
        <w:rPr>
          <w:rFonts w:asciiTheme="minorHAnsi" w:hAnsiTheme="minorHAnsi"/>
          <w:b/>
          <w:bCs/>
        </w:rPr>
      </w:pPr>
      <w:r w:rsidRPr="003D413B">
        <w:rPr>
          <w:rFonts w:asciiTheme="minorHAnsi" w:hAnsiTheme="minorHAnsi"/>
        </w:rPr>
        <w:t>Date of the</w:t>
      </w:r>
      <w:r w:rsidR="009779ED" w:rsidRPr="003D413B">
        <w:rPr>
          <w:rFonts w:asciiTheme="minorHAnsi" w:hAnsiTheme="minorHAnsi"/>
        </w:rPr>
        <w:t xml:space="preserve"> observation</w:t>
      </w:r>
      <w:r w:rsidR="004B10EC" w:rsidRPr="003D413B">
        <w:rPr>
          <w:rFonts w:asciiTheme="minorHAnsi" w:hAnsiTheme="minorHAnsi"/>
        </w:rPr>
        <w:t>:</w:t>
      </w:r>
      <w:r w:rsidR="004B10EC" w:rsidRPr="003D413B">
        <w:rPr>
          <w:rFonts w:asciiTheme="minorHAnsi" w:hAnsiTheme="minorHAnsi"/>
          <w:b/>
          <w:bCs/>
        </w:rPr>
        <w:tab/>
      </w:r>
      <w:r w:rsidR="00726C05" w:rsidRPr="003D413B">
        <w:rPr>
          <w:rFonts w:asciiTheme="minorHAnsi" w:hAnsiTheme="minorHAnsi"/>
          <w:b/>
          <w:bCs/>
        </w:rPr>
        <w:t xml:space="preserve">April 26, </w:t>
      </w:r>
      <w:r w:rsidR="00652224" w:rsidRPr="003D413B">
        <w:rPr>
          <w:rFonts w:asciiTheme="minorHAnsi" w:hAnsiTheme="minorHAnsi"/>
          <w:b/>
          <w:bCs/>
        </w:rPr>
        <w:t>2017</w:t>
      </w:r>
    </w:p>
    <w:p w:rsidR="000566C9" w:rsidRPr="003D413B" w:rsidRDefault="004B10EC" w:rsidP="00726C05">
      <w:pPr>
        <w:pBdr>
          <w:bottom w:val="single" w:sz="4" w:space="1" w:color="auto"/>
        </w:pBdr>
        <w:rPr>
          <w:rFonts w:ascii="Calibri" w:hAnsi="Calibri"/>
          <w:b/>
          <w:bCs/>
        </w:rPr>
      </w:pPr>
      <w:r w:rsidRPr="003D413B">
        <w:rPr>
          <w:rFonts w:asciiTheme="minorHAnsi" w:hAnsiTheme="minorHAnsi"/>
        </w:rPr>
        <w:t>Date of feedback:</w:t>
      </w:r>
      <w:r w:rsidRPr="003D413B">
        <w:rPr>
          <w:rFonts w:asciiTheme="minorHAnsi" w:hAnsiTheme="minorHAnsi"/>
        </w:rPr>
        <w:tab/>
      </w:r>
      <w:r w:rsidRPr="003D413B">
        <w:rPr>
          <w:rFonts w:asciiTheme="minorHAnsi" w:hAnsiTheme="minorHAnsi"/>
          <w:b/>
          <w:bCs/>
        </w:rPr>
        <w:tab/>
      </w:r>
      <w:r w:rsidR="00726C05" w:rsidRPr="003D413B">
        <w:rPr>
          <w:rFonts w:asciiTheme="minorHAnsi" w:hAnsiTheme="minorHAnsi"/>
          <w:b/>
          <w:bCs/>
        </w:rPr>
        <w:t xml:space="preserve">May 6, </w:t>
      </w:r>
      <w:r w:rsidR="00652224" w:rsidRPr="003D413B">
        <w:rPr>
          <w:rFonts w:asciiTheme="minorHAnsi" w:hAnsiTheme="minorHAnsi"/>
          <w:b/>
          <w:bCs/>
        </w:rPr>
        <w:t>2017</w:t>
      </w:r>
    </w:p>
    <w:p w:rsidR="000566C9" w:rsidRDefault="000566C9" w:rsidP="000566C9"/>
    <w:p w:rsidR="00B256FE" w:rsidRDefault="00B256FE" w:rsidP="000566C9">
      <w:pPr>
        <w:rPr>
          <w:b/>
          <w:bCs/>
          <w:u w:val="single"/>
        </w:rPr>
      </w:pPr>
    </w:p>
    <w:p w:rsidR="000566C9" w:rsidRPr="00E33A54" w:rsidRDefault="00E6061E" w:rsidP="000566C9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What went </w:t>
      </w:r>
      <w:r w:rsidR="004B10EC">
        <w:rPr>
          <w:b/>
          <w:bCs/>
          <w:u w:val="single"/>
        </w:rPr>
        <w:t>well</w:t>
      </w:r>
      <w:r w:rsidR="004B10EC" w:rsidRPr="00E33A54">
        <w:rPr>
          <w:b/>
          <w:bCs/>
          <w:u w:val="single"/>
        </w:rPr>
        <w:t>?</w:t>
      </w:r>
    </w:p>
    <w:p w:rsidR="000566C9" w:rsidRDefault="000566C9" w:rsidP="000566C9"/>
    <w:p w:rsidR="00B256FE" w:rsidRDefault="00B256FE" w:rsidP="004B10EC">
      <w:pPr>
        <w:spacing w:line="360" w:lineRule="auto"/>
        <w:rPr>
          <w:b/>
          <w:bCs/>
          <w:u w:val="single"/>
        </w:rPr>
      </w:pPr>
    </w:p>
    <w:p w:rsidR="000566C9" w:rsidRPr="00E33A54" w:rsidRDefault="000566C9" w:rsidP="004B10EC">
      <w:pPr>
        <w:spacing w:line="360" w:lineRule="auto"/>
        <w:rPr>
          <w:b/>
          <w:bCs/>
          <w:u w:val="single"/>
        </w:rPr>
      </w:pPr>
      <w:r w:rsidRPr="00E33A54">
        <w:rPr>
          <w:b/>
          <w:bCs/>
          <w:u w:val="single"/>
        </w:rPr>
        <w:t xml:space="preserve">Recommendations: </w:t>
      </w:r>
    </w:p>
    <w:sectPr w:rsidR="000566C9" w:rsidRPr="00E33A54" w:rsidSect="003D413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1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8B5" w:rsidRDefault="008E38B5" w:rsidP="000566C9">
      <w:r>
        <w:separator/>
      </w:r>
    </w:p>
  </w:endnote>
  <w:endnote w:type="continuationSeparator" w:id="0">
    <w:p w:rsidR="008E38B5" w:rsidRDefault="008E38B5" w:rsidP="0005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B5D" w:rsidRPr="00716B5D" w:rsidRDefault="0034269A">
    <w:pPr>
      <w:pStyle w:val="Footer"/>
      <w:rPr>
        <w:b/>
        <w:bCs/>
        <w:color w:val="C00000"/>
        <w:sz w:val="22"/>
        <w:szCs w:val="22"/>
      </w:rPr>
    </w:pPr>
    <w:r>
      <w:rPr>
        <w:b/>
        <w:bCs/>
        <w:color w:val="C00000"/>
        <w:sz w:val="22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8B5" w:rsidRDefault="008E38B5" w:rsidP="000566C9">
      <w:r>
        <w:separator/>
      </w:r>
    </w:p>
  </w:footnote>
  <w:footnote w:type="continuationSeparator" w:id="0">
    <w:p w:rsidR="008E38B5" w:rsidRDefault="008E38B5" w:rsidP="00056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413B" w:rsidRDefault="003D413B" w:rsidP="003D413B">
    <w:pPr>
      <w:pStyle w:val="Header"/>
    </w:pPr>
  </w:p>
  <w:tbl>
    <w:tblPr>
      <w:bidiVisual/>
      <w:tblW w:w="5226" w:type="pct"/>
      <w:tblLook w:val="01E0" w:firstRow="1" w:lastRow="1" w:firstColumn="1" w:lastColumn="1" w:noHBand="0" w:noVBand="0"/>
    </w:tblPr>
    <w:tblGrid>
      <w:gridCol w:w="3536"/>
      <w:gridCol w:w="2551"/>
      <w:gridCol w:w="3696"/>
    </w:tblGrid>
    <w:tr w:rsidR="003D413B" w:rsidRPr="00923C23" w:rsidTr="00FE335A">
      <w:trPr>
        <w:trHeight w:val="718"/>
      </w:trPr>
      <w:tc>
        <w:tcPr>
          <w:tcW w:w="1807" w:type="pct"/>
        </w:tcPr>
        <w:p w:rsidR="0063235E" w:rsidRPr="0063235E" w:rsidRDefault="0063235E" w:rsidP="0063235E">
          <w:pPr>
            <w:jc w:val="center"/>
            <w:rPr>
              <w:b/>
              <w:bCs/>
              <w:lang w:bidi="ar-QA"/>
            </w:rPr>
          </w:pPr>
          <w:r w:rsidRPr="0063235E">
            <w:rPr>
              <w:b/>
              <w:bCs/>
              <w:rtl/>
              <w:lang w:bidi="ar-QA"/>
            </w:rPr>
            <w:t>مركز التميز في</w:t>
          </w:r>
          <w:r w:rsidRPr="0063235E">
            <w:rPr>
              <w:b/>
              <w:bCs/>
              <w:lang w:bidi="ar-QA"/>
            </w:rPr>
            <w:t xml:space="preserve"> </w:t>
          </w:r>
        </w:p>
        <w:p w:rsidR="003D413B" w:rsidRPr="00923C23" w:rsidRDefault="0063235E" w:rsidP="0063235E">
          <w:pPr>
            <w:jc w:val="center"/>
            <w:rPr>
              <w:b/>
              <w:bCs/>
              <w:sz w:val="36"/>
              <w:szCs w:val="36"/>
              <w:lang w:bidi="ar-QA"/>
            </w:rPr>
          </w:pPr>
          <w:r w:rsidRPr="0063235E">
            <w:rPr>
              <w:b/>
              <w:bCs/>
              <w:rtl/>
              <w:lang w:bidi="ar-QA"/>
            </w:rPr>
            <w:t>التعليم و التعلم</w:t>
          </w:r>
        </w:p>
      </w:tc>
      <w:tc>
        <w:tcPr>
          <w:tcW w:w="1304" w:type="pct"/>
        </w:tcPr>
        <w:p w:rsidR="003D413B" w:rsidRPr="00923C23" w:rsidRDefault="003D413B" w:rsidP="003D413B">
          <w:pPr>
            <w:jc w:val="center"/>
            <w:rPr>
              <w:b/>
              <w:bCs/>
              <w:sz w:val="36"/>
              <w:szCs w:val="36"/>
              <w:lang w:bidi="ar-QA"/>
            </w:rPr>
          </w:pPr>
          <w:r>
            <w:rPr>
              <w:b/>
              <w:bCs/>
              <w:noProof/>
              <w:sz w:val="36"/>
              <w:szCs w:val="36"/>
            </w:rPr>
            <w:drawing>
              <wp:anchor distT="0" distB="0" distL="114300" distR="114300" simplePos="0" relativeHeight="251659264" behindDoc="0" locked="0" layoutInCell="1" allowOverlap="1" wp14:anchorId="5026B667" wp14:editId="78307664">
                <wp:simplePos x="0" y="0"/>
                <wp:positionH relativeFrom="column">
                  <wp:posOffset>261421</wp:posOffset>
                </wp:positionH>
                <wp:positionV relativeFrom="paragraph">
                  <wp:posOffset>-288015</wp:posOffset>
                </wp:positionV>
                <wp:extent cx="1111032" cy="1009006"/>
                <wp:effectExtent l="0" t="0" r="0" b="127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_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1032" cy="10090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89" w:type="pct"/>
        </w:tcPr>
        <w:p w:rsidR="003D413B" w:rsidRPr="00923C23" w:rsidRDefault="0063235E" w:rsidP="003D413B">
          <w:pPr>
            <w:ind w:right="324"/>
            <w:jc w:val="center"/>
            <w:rPr>
              <w:b/>
              <w:bCs/>
              <w:sz w:val="36"/>
              <w:szCs w:val="36"/>
              <w:lang w:bidi="ar-QA"/>
            </w:rPr>
          </w:pPr>
          <w:r w:rsidRPr="0063235E">
            <w:rPr>
              <w:b/>
              <w:bCs/>
              <w:sz w:val="22"/>
              <w:szCs w:val="22"/>
              <w:lang w:bidi="ar-QA"/>
            </w:rPr>
            <w:t>Center for Excellence in</w:t>
          </w:r>
          <w:r>
            <w:rPr>
              <w:b/>
              <w:bCs/>
              <w:sz w:val="22"/>
              <w:szCs w:val="22"/>
              <w:lang w:bidi="ar-QA"/>
            </w:rPr>
            <w:br/>
          </w:r>
          <w:r w:rsidRPr="0063235E">
            <w:rPr>
              <w:b/>
              <w:bCs/>
              <w:sz w:val="22"/>
              <w:szCs w:val="22"/>
              <w:lang w:bidi="ar-QA"/>
            </w:rPr>
            <w:t xml:space="preserve"> Teaching and Learning</w:t>
          </w:r>
        </w:p>
      </w:tc>
    </w:tr>
  </w:tbl>
  <w:p w:rsidR="00F11F83" w:rsidRPr="003D413B" w:rsidRDefault="008E38B5" w:rsidP="003D41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35E" w:rsidRDefault="006323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947A4"/>
    <w:multiLevelType w:val="hybridMultilevel"/>
    <w:tmpl w:val="33165650"/>
    <w:lvl w:ilvl="0" w:tplc="B3848314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822E7C"/>
    <w:multiLevelType w:val="hybridMultilevel"/>
    <w:tmpl w:val="E8CC69BC"/>
    <w:lvl w:ilvl="0" w:tplc="B3848314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7A14D4"/>
    <w:multiLevelType w:val="hybridMultilevel"/>
    <w:tmpl w:val="993ABE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zc3NzQ1sjSwNLRQ0lEKTi0uzszPAykwrQUAq+V8SywAAAA="/>
  </w:docVars>
  <w:rsids>
    <w:rsidRoot w:val="000566C9"/>
    <w:rsid w:val="00025925"/>
    <w:rsid w:val="000566C9"/>
    <w:rsid w:val="000C36E7"/>
    <w:rsid w:val="000D1EB0"/>
    <w:rsid w:val="00241F91"/>
    <w:rsid w:val="00293403"/>
    <w:rsid w:val="0034269A"/>
    <w:rsid w:val="003D413B"/>
    <w:rsid w:val="00446327"/>
    <w:rsid w:val="0046587E"/>
    <w:rsid w:val="004B10EC"/>
    <w:rsid w:val="005A2D9B"/>
    <w:rsid w:val="00617488"/>
    <w:rsid w:val="0063235E"/>
    <w:rsid w:val="00636173"/>
    <w:rsid w:val="00652224"/>
    <w:rsid w:val="00726C05"/>
    <w:rsid w:val="007400B9"/>
    <w:rsid w:val="0079414E"/>
    <w:rsid w:val="007A6A26"/>
    <w:rsid w:val="007B1A16"/>
    <w:rsid w:val="007E444E"/>
    <w:rsid w:val="00805FF6"/>
    <w:rsid w:val="00807EC2"/>
    <w:rsid w:val="008A411A"/>
    <w:rsid w:val="008B0ABB"/>
    <w:rsid w:val="008E38B5"/>
    <w:rsid w:val="00942B6A"/>
    <w:rsid w:val="00944B25"/>
    <w:rsid w:val="00946561"/>
    <w:rsid w:val="00957AE6"/>
    <w:rsid w:val="009772A0"/>
    <w:rsid w:val="009779ED"/>
    <w:rsid w:val="00982E12"/>
    <w:rsid w:val="00987B59"/>
    <w:rsid w:val="009A762A"/>
    <w:rsid w:val="00A30CAA"/>
    <w:rsid w:val="00A5770F"/>
    <w:rsid w:val="00AD28E0"/>
    <w:rsid w:val="00B135F1"/>
    <w:rsid w:val="00B256FE"/>
    <w:rsid w:val="00B70B39"/>
    <w:rsid w:val="00BE23D7"/>
    <w:rsid w:val="00CA2BC6"/>
    <w:rsid w:val="00D31EFF"/>
    <w:rsid w:val="00D371D0"/>
    <w:rsid w:val="00D47409"/>
    <w:rsid w:val="00DB2C94"/>
    <w:rsid w:val="00E27EF1"/>
    <w:rsid w:val="00E6061E"/>
    <w:rsid w:val="00E6367E"/>
    <w:rsid w:val="00F42A71"/>
    <w:rsid w:val="00FC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2FA7B2C-79FA-44E8-A2D5-469DE816A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66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6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66C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6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66C9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6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566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66C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66C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6C9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B10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43054</_dlc_DocId>
    <_dlc_DocIdUrl xmlns="4595ca7b-3a15-4971-af5f-cadc29c03e04">
      <Url>https://www.qu.edu.qa/_layouts/15/DocIdRedir.aspx?ID=QPT3VHF6MKWP-83287781-43054</Url>
      <Description>QPT3VHF6MKWP-83287781-43054</Description>
    </_dlc_DocIdUrl>
  </documentManagement>
</p:properties>
</file>

<file path=customXml/itemProps1.xml><?xml version="1.0" encoding="utf-8"?>
<ds:datastoreItem xmlns:ds="http://schemas.openxmlformats.org/officeDocument/2006/customXml" ds:itemID="{5AA3714E-D77C-4F8C-B9D1-1FB1CD1E3834}"/>
</file>

<file path=customXml/itemProps2.xml><?xml version="1.0" encoding="utf-8"?>
<ds:datastoreItem xmlns:ds="http://schemas.openxmlformats.org/officeDocument/2006/customXml" ds:itemID="{4E3925C6-3B2F-4D8B-8BF8-740B0BA6C185}"/>
</file>

<file path=customXml/itemProps3.xml><?xml version="1.0" encoding="utf-8"?>
<ds:datastoreItem xmlns:ds="http://schemas.openxmlformats.org/officeDocument/2006/customXml" ds:itemID="{7198C72B-552C-41AC-8F6B-FF7320872967}"/>
</file>

<file path=customXml/itemProps4.xml><?xml version="1.0" encoding="utf-8"?>
<ds:datastoreItem xmlns:ds="http://schemas.openxmlformats.org/officeDocument/2006/customXml" ds:itemID="{B32BA6E6-286E-4132-A055-AD2A9683A2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al.moukarzel</dc:creator>
  <cp:lastModifiedBy>Haneen Abdel Ghafer Yousef Ismail</cp:lastModifiedBy>
  <cp:revision>3</cp:revision>
  <cp:lastPrinted>2017-05-06T13:23:00Z</cp:lastPrinted>
  <dcterms:created xsi:type="dcterms:W3CDTF">2020-11-08T10:38:00Z</dcterms:created>
  <dcterms:modified xsi:type="dcterms:W3CDTF">2020-11-0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22673e92-5770-4bae-baa7-40bc97ba63aa</vt:lpwstr>
  </property>
</Properties>
</file>